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37B6D7" w14:textId="1FFBE1E0" w:rsidR="00213A3A" w:rsidRPr="00E5114D" w:rsidRDefault="00E5114D" w:rsidP="00E5114D">
      <w:pPr>
        <w:jc w:val="center"/>
        <w:rPr>
          <w:b/>
          <w:bCs/>
          <w:sz w:val="36"/>
          <w:szCs w:val="36"/>
        </w:rPr>
      </w:pPr>
      <w:r w:rsidRPr="00E5114D">
        <w:rPr>
          <w:b/>
          <w:bCs/>
          <w:sz w:val="36"/>
          <w:szCs w:val="36"/>
        </w:rPr>
        <w:t>AGC Cybersecurity Best Practices Webinar Next Steps</w:t>
      </w:r>
    </w:p>
    <w:p w14:paraId="263919D6" w14:textId="77777777" w:rsidR="00E5114D" w:rsidRDefault="00E5114D" w:rsidP="00E5114D">
      <w:pPr>
        <w:pStyle w:val="ListParagraph"/>
        <w:ind w:left="360"/>
        <w:rPr>
          <w:sz w:val="32"/>
          <w:szCs w:val="32"/>
        </w:rPr>
      </w:pPr>
    </w:p>
    <w:p w14:paraId="7941C7F2" w14:textId="68321F90" w:rsidR="00E5114D" w:rsidRPr="004300C8" w:rsidRDefault="00E5114D" w:rsidP="00E5114D">
      <w:r w:rsidRPr="004300C8">
        <w:t>Contact your IT department (internal/external) and ask them nicely…</w:t>
      </w:r>
    </w:p>
    <w:p w14:paraId="7FFCE556" w14:textId="77777777" w:rsidR="00E5114D" w:rsidRPr="004300C8" w:rsidRDefault="00E5114D" w:rsidP="00E5114D">
      <w:pPr>
        <w:rPr>
          <w:sz w:val="20"/>
          <w:szCs w:val="20"/>
        </w:rPr>
      </w:pPr>
    </w:p>
    <w:p w14:paraId="6FFBE2A5" w14:textId="201DD805" w:rsidR="00E5114D" w:rsidRPr="004300C8" w:rsidRDefault="00E5114D" w:rsidP="00E511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Please review our email DNS configuration:</w:t>
      </w:r>
    </w:p>
    <w:p w14:paraId="27AC2739" w14:textId="33C2E59F" w:rsidR="00E5114D" w:rsidRPr="004300C8" w:rsidRDefault="00E5114D" w:rsidP="00E5114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Verify the following DNS records are accurate and exist</w:t>
      </w:r>
      <w:r w:rsidR="004300C8" w:rsidRPr="004300C8">
        <w:rPr>
          <w:sz w:val="24"/>
          <w:szCs w:val="24"/>
        </w:rPr>
        <w:t xml:space="preserve"> for our email domain</w:t>
      </w:r>
    </w:p>
    <w:p w14:paraId="0CB76C30" w14:textId="133D892D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SPF</w:t>
      </w:r>
    </w:p>
    <w:p w14:paraId="15CB3F11" w14:textId="12D2814F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KIM</w:t>
      </w:r>
    </w:p>
    <w:p w14:paraId="06AD7EA5" w14:textId="2ED85414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 xml:space="preserve">DMARC, </w:t>
      </w:r>
      <w:r w:rsidRPr="004300C8">
        <w:rPr>
          <w:b/>
          <w:bCs/>
          <w:sz w:val="24"/>
          <w:szCs w:val="24"/>
        </w:rPr>
        <w:t>p=quarantine</w:t>
      </w:r>
      <w:r w:rsidR="004300C8" w:rsidRPr="004300C8">
        <w:rPr>
          <w:sz w:val="24"/>
          <w:szCs w:val="24"/>
        </w:rPr>
        <w:t xml:space="preserve">, after monitoring for a couple months we want to use </w:t>
      </w:r>
      <w:r w:rsidR="004300C8" w:rsidRPr="004300C8">
        <w:rPr>
          <w:b/>
          <w:bCs/>
          <w:sz w:val="24"/>
          <w:szCs w:val="24"/>
        </w:rPr>
        <w:t>p=reject</w:t>
      </w:r>
    </w:p>
    <w:p w14:paraId="721ABB2B" w14:textId="77777777" w:rsidR="004300C8" w:rsidRPr="004300C8" w:rsidRDefault="00E5114D" w:rsidP="00E511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 xml:space="preserve">Do we test our backups? </w:t>
      </w:r>
    </w:p>
    <w:p w14:paraId="2D1104C3" w14:textId="77777777" w:rsidR="004300C8" w:rsidRPr="004300C8" w:rsidRDefault="00E5114D" w:rsidP="004300C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 xml:space="preserve">What frequency do we test them? </w:t>
      </w:r>
    </w:p>
    <w:p w14:paraId="1E4B2433" w14:textId="068B6792" w:rsidR="00E5114D" w:rsidRPr="004300C8" w:rsidRDefault="00E5114D" w:rsidP="004300C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Have we performed a failover?</w:t>
      </w:r>
    </w:p>
    <w:p w14:paraId="238E93DD" w14:textId="3B08DE03" w:rsidR="004300C8" w:rsidRPr="004300C8" w:rsidRDefault="004300C8" w:rsidP="004300C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How long did it take to failover?</w:t>
      </w:r>
    </w:p>
    <w:p w14:paraId="5D9F84D3" w14:textId="69B8DC71" w:rsidR="004300C8" w:rsidRPr="004300C8" w:rsidRDefault="004300C8" w:rsidP="004300C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Is there any down time to failover or fail-back?</w:t>
      </w:r>
    </w:p>
    <w:p w14:paraId="2AF979C9" w14:textId="77777777" w:rsidR="00E5114D" w:rsidRPr="004300C8" w:rsidRDefault="00E5114D" w:rsidP="00E511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Let’s review our Cybersecurity Strategy</w:t>
      </w:r>
    </w:p>
    <w:p w14:paraId="252FBFE7" w14:textId="101FB1D5" w:rsidR="00E5114D" w:rsidRPr="004300C8" w:rsidRDefault="00E5114D" w:rsidP="00E5114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o we have the following workstation/server protection?</w:t>
      </w:r>
    </w:p>
    <w:p w14:paraId="512C140A" w14:textId="086D7ABC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Endpoint Detection and Response</w:t>
      </w:r>
    </w:p>
    <w:p w14:paraId="03017523" w14:textId="01441766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NS Filtering</w:t>
      </w:r>
    </w:p>
    <w:p w14:paraId="160B79E3" w14:textId="3EF1ECD3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Privilege Access Management</w:t>
      </w:r>
    </w:p>
    <w:p w14:paraId="5AC81FA9" w14:textId="165BEBCA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Security Information and Event Management (SIEM)</w:t>
      </w:r>
    </w:p>
    <w:p w14:paraId="079163CB" w14:textId="77777777" w:rsidR="004300C8" w:rsidRPr="004300C8" w:rsidRDefault="004300C8" w:rsidP="004300C8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isk Encryption</w:t>
      </w:r>
    </w:p>
    <w:p w14:paraId="74D4175E" w14:textId="63CC094F" w:rsidR="004300C8" w:rsidRPr="004300C8" w:rsidRDefault="004300C8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Virtual Private Network (VPN) access? What kind?</w:t>
      </w:r>
    </w:p>
    <w:p w14:paraId="053D2099" w14:textId="13372040" w:rsidR="00E5114D" w:rsidRPr="004300C8" w:rsidRDefault="00E5114D" w:rsidP="00E5114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o we have the following identity protection?</w:t>
      </w:r>
    </w:p>
    <w:p w14:paraId="1EFE9615" w14:textId="47C5BA2F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Multi-Factor Authentication (MFA or 2FA)</w:t>
      </w:r>
    </w:p>
    <w:p w14:paraId="69C3F7A3" w14:textId="0F007113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Identity Detection and Response</w:t>
      </w:r>
    </w:p>
    <w:p w14:paraId="6F838249" w14:textId="3B2ED725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Conditional Access</w:t>
      </w:r>
    </w:p>
    <w:p w14:paraId="1A1CCC68" w14:textId="6981CB02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Security Awareness Training</w:t>
      </w:r>
    </w:p>
    <w:p w14:paraId="02F2AABB" w14:textId="273DBD89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Simulated Phishing Attacks</w:t>
      </w:r>
    </w:p>
    <w:p w14:paraId="57E5A9FF" w14:textId="4F3A97C0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Enterprise Password Manager</w:t>
      </w:r>
    </w:p>
    <w:p w14:paraId="06E2DC91" w14:textId="1E4CD8C5" w:rsidR="00E5114D" w:rsidRPr="004300C8" w:rsidRDefault="00E5114D" w:rsidP="00E5114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o we have the following email protection?</w:t>
      </w:r>
    </w:p>
    <w:p w14:paraId="504E66DF" w14:textId="0CD6B0AF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Email Encryption</w:t>
      </w:r>
    </w:p>
    <w:p w14:paraId="6EC500D8" w14:textId="4D22EF98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Attachment Scanning</w:t>
      </w:r>
    </w:p>
    <w:p w14:paraId="4CC36180" w14:textId="1B873E59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Hyperlink Scanning</w:t>
      </w:r>
    </w:p>
    <w:p w14:paraId="08968DC1" w14:textId="452D34EB" w:rsidR="00E5114D" w:rsidRPr="004300C8" w:rsidRDefault="00E5114D" w:rsidP="00E5114D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Impersonation Protection</w:t>
      </w:r>
    </w:p>
    <w:p w14:paraId="233D34C5" w14:textId="4FBEE76C" w:rsidR="00E5114D" w:rsidRPr="004300C8" w:rsidRDefault="00E5114D" w:rsidP="00E511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o we have a sensitive/confidential email encryption policy that automatically applies to all detected email?</w:t>
      </w:r>
    </w:p>
    <w:p w14:paraId="290D1DD6" w14:textId="34A20E47" w:rsidR="00E5114D" w:rsidRPr="004300C8" w:rsidRDefault="00E5114D" w:rsidP="00E511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0C8">
        <w:rPr>
          <w:sz w:val="24"/>
          <w:szCs w:val="24"/>
        </w:rPr>
        <w:t>Do we have a business continuity plan? Can we perform a tabletop exercise for a ransomware incident?</w:t>
      </w:r>
    </w:p>
    <w:sectPr w:rsidR="00E5114D" w:rsidRPr="004300C8" w:rsidSect="00E511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AA02F9"/>
    <w:multiLevelType w:val="hybridMultilevel"/>
    <w:tmpl w:val="6784B6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25084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3MLA0NLQ0MLU0szRV0lEKTi0uzszPAykwrAUA5KwzsiwAAAA="/>
  </w:docVars>
  <w:rsids>
    <w:rsidRoot w:val="00E5114D"/>
    <w:rsid w:val="00213A3A"/>
    <w:rsid w:val="00363678"/>
    <w:rsid w:val="00410E3E"/>
    <w:rsid w:val="004300C8"/>
    <w:rsid w:val="008B3D1F"/>
    <w:rsid w:val="00B85F77"/>
    <w:rsid w:val="00E5114D"/>
    <w:rsid w:val="00FA4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74139"/>
  <w15:chartTrackingRefBased/>
  <w15:docId w15:val="{ABB8FC3C-31AF-4405-9381-A0A09DFC6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114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114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114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114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114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114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114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114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114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114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114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114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114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114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114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114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114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114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11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11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114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11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5114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114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5114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5114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11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114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114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Wilson</dc:creator>
  <cp:keywords/>
  <dc:description/>
  <cp:lastModifiedBy>Chris Wilson</cp:lastModifiedBy>
  <cp:revision>1</cp:revision>
  <dcterms:created xsi:type="dcterms:W3CDTF">2024-08-09T18:15:00Z</dcterms:created>
  <dcterms:modified xsi:type="dcterms:W3CDTF">2024-08-09T18:28:00Z</dcterms:modified>
</cp:coreProperties>
</file>